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4495E" w14:textId="5AE91F16" w:rsidR="0089007B" w:rsidRDefault="0089007B" w:rsidP="000734EE">
      <w:pPr>
        <w:rPr>
          <w:b/>
          <w:noProof/>
        </w:rPr>
      </w:pPr>
      <w:r>
        <w:rPr>
          <w:b/>
          <w:noProof/>
        </w:rPr>
        <w:t>Lightning</w:t>
      </w:r>
      <w:r w:rsidRPr="0089007B">
        <w:rPr>
          <w:b/>
          <w:noProof/>
        </w:rPr>
        <w:t xml:space="preserve"> kills mother and son in </w:t>
      </w:r>
      <w:proofErr w:type="spellStart"/>
      <w:r w:rsidR="00D715BB" w:rsidRPr="00D715BB">
        <w:rPr>
          <w:b/>
          <w:bCs/>
        </w:rPr>
        <w:t>Londuimbali</w:t>
      </w:r>
      <w:proofErr w:type="spellEnd"/>
      <w:r w:rsidR="00D715BB" w:rsidRPr="00C44226">
        <w:t xml:space="preserve"> </w:t>
      </w:r>
      <w:r w:rsidRPr="0089007B">
        <w:rPr>
          <w:b/>
          <w:noProof/>
        </w:rPr>
        <w:t>[Angola]</w:t>
      </w:r>
    </w:p>
    <w:p w14:paraId="71598E24" w14:textId="114C460B" w:rsidR="00B758FD" w:rsidRPr="000734EE" w:rsidRDefault="00BF7DED" w:rsidP="000734EE">
      <w:pPr>
        <w:rPr>
          <w:b/>
          <w:noProof/>
        </w:rPr>
      </w:pPr>
      <w:r>
        <w:rPr>
          <w:noProof/>
        </w:rPr>
        <w:t>April 18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>April</w:t>
      </w:r>
      <w:r w:rsidR="0089007B">
        <w:rPr>
          <w:noProof/>
        </w:rPr>
        <w:t xml:space="preserve"> </w:t>
      </w:r>
      <w:r>
        <w:rPr>
          <w:noProof/>
        </w:rPr>
        <w:t>19</w:t>
      </w:r>
      <w:r w:rsidR="0089007B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  <w:r w:rsidR="00C44226">
        <w:rPr>
          <w:noProof/>
        </w:rPr>
        <w:t xml:space="preserve"> 2022</w:t>
      </w:r>
    </w:p>
    <w:p w14:paraId="179EC8FE" w14:textId="77777777" w:rsidR="00BF7DED" w:rsidRPr="00BF7DED" w:rsidRDefault="00D715BB" w:rsidP="00BF7DED">
      <w:pPr>
        <w:jc w:val="both"/>
      </w:pPr>
      <w:hyperlink r:id="rId4" w:history="1">
        <w:r w:rsidR="00BF7DED" w:rsidRPr="00BF7DED">
          <w:rPr>
            <w:rStyle w:val="Hyperlink"/>
          </w:rPr>
          <w:t>https://www.jornaldeangola.ao/ao/noticias/descarga-electrica-mata-mae-e-filho/</w:t>
        </w:r>
      </w:hyperlink>
    </w:p>
    <w:p w14:paraId="2E948FBA" w14:textId="2BC2FA1E" w:rsidR="000734EE" w:rsidRPr="00C44226" w:rsidRDefault="00BF7DED" w:rsidP="00921A67">
      <w:pPr>
        <w:spacing w:before="240"/>
        <w:jc w:val="both"/>
      </w:pPr>
      <w:r w:rsidRPr="00C44226">
        <w:t xml:space="preserve">A citizen and a child on her back died, this Monday, in Galanga commune, </w:t>
      </w:r>
      <w:proofErr w:type="spellStart"/>
      <w:r w:rsidRPr="00C44226">
        <w:t>Londuimbali</w:t>
      </w:r>
      <w:proofErr w:type="spellEnd"/>
      <w:r w:rsidRPr="00C44226">
        <w:t xml:space="preserve"> municipality, Huambo province, after being hit by lightning, following the rain that fell on the region.</w:t>
      </w:r>
    </w:p>
    <w:p w14:paraId="0F5F3634" w14:textId="208D8403" w:rsidR="00BF7DED" w:rsidRDefault="00BF7DED" w:rsidP="00BF7DED">
      <w:pPr>
        <w:spacing w:before="240"/>
        <w:jc w:val="both"/>
      </w:pPr>
      <w:r>
        <w:t xml:space="preserve">According to the head of the Institutional Communication and Press section of the Civil Protection and Firemen Service, sub-inspector fireman Alberto </w:t>
      </w:r>
      <w:proofErr w:type="spellStart"/>
      <w:r>
        <w:t>Kakunde</w:t>
      </w:r>
      <w:proofErr w:type="spellEnd"/>
      <w:r>
        <w:t>, the victims were promptly rescued and taken to a health unit, where, minutes later, they died.</w:t>
      </w:r>
    </w:p>
    <w:p w14:paraId="74970296" w14:textId="1AC10117" w:rsidR="00C44226" w:rsidRDefault="00C44226" w:rsidP="00BF7DED">
      <w:pPr>
        <w:spacing w:before="240"/>
        <w:jc w:val="both"/>
      </w:pPr>
      <w:r>
        <w:t>-----</w:t>
      </w:r>
    </w:p>
    <w:p w14:paraId="02D9CDD9" w14:textId="77777777" w:rsidR="00C44226" w:rsidRDefault="00C44226" w:rsidP="00C44226">
      <w:pPr>
        <w:rPr>
          <w:b/>
          <w:noProof/>
          <w:lang w:val="pt-BR"/>
        </w:rPr>
      </w:pPr>
      <w:r w:rsidRPr="009F2BE1">
        <w:rPr>
          <w:b/>
          <w:noProof/>
          <w:lang w:val="pt-BR"/>
        </w:rPr>
        <w:t xml:space="preserve">Descarga eléctrica mata mãe e filho </w:t>
      </w:r>
      <w:r w:rsidRPr="001B0A4C">
        <w:rPr>
          <w:b/>
          <w:noProof/>
          <w:lang w:val="pt-BR"/>
        </w:rPr>
        <w:t>[Angola]</w:t>
      </w:r>
    </w:p>
    <w:p w14:paraId="78BAA1F2" w14:textId="77777777" w:rsidR="00C44226" w:rsidRPr="00B55D84" w:rsidRDefault="00C44226" w:rsidP="00C44226">
      <w:pPr>
        <w:rPr>
          <w:noProof/>
          <w:lang w:val="pt-BR"/>
        </w:rPr>
      </w:pPr>
      <w:r>
        <w:rPr>
          <w:noProof/>
          <w:lang w:val="pt-BR"/>
        </w:rPr>
        <w:t xml:space="preserve">18 </w:t>
      </w:r>
      <w:r w:rsidRPr="001B0A4C">
        <w:rPr>
          <w:noProof/>
          <w:lang w:val="pt-BR"/>
        </w:rPr>
        <w:t>de</w:t>
      </w:r>
      <w:r>
        <w:rPr>
          <w:noProof/>
          <w:lang w:val="pt-BR"/>
        </w:rPr>
        <w:t xml:space="preserve"> Abril (relatado em Abril 24) 2022</w:t>
      </w:r>
    </w:p>
    <w:p w14:paraId="2AE3AFE3" w14:textId="77777777" w:rsidR="00C44226" w:rsidRDefault="00D715BB" w:rsidP="00C44226">
      <w:pPr>
        <w:jc w:val="both"/>
        <w:rPr>
          <w:lang w:val="pt-BR"/>
        </w:rPr>
      </w:pPr>
      <w:hyperlink r:id="rId5" w:history="1">
        <w:r w:rsidR="00C44226" w:rsidRPr="00F35010">
          <w:rPr>
            <w:rStyle w:val="Hyperlink"/>
            <w:lang w:val="pt-BR"/>
          </w:rPr>
          <w:t>https://www.jornaldeangola.ao/ao/noticias/descarga-electrica-mata-mae-e-filho/</w:t>
        </w:r>
      </w:hyperlink>
    </w:p>
    <w:p w14:paraId="7BDF6251" w14:textId="77777777" w:rsidR="00C44226" w:rsidRPr="00C44226" w:rsidRDefault="00C44226" w:rsidP="00C44226">
      <w:pPr>
        <w:jc w:val="both"/>
        <w:rPr>
          <w:lang w:val="pt-BR"/>
        </w:rPr>
      </w:pPr>
      <w:r w:rsidRPr="00C44226">
        <w:rPr>
          <w:lang w:val="pt-BR"/>
        </w:rPr>
        <w:t>Uma cidadã e um filho às costas morreram, esta segunda-feira, na comuna da Galanga, município do Londuimbali, província do Huambo, depois de terem sido atingidos por uma descarga eléctrica, na sequência da chuva que se abateu sobre a região.</w:t>
      </w:r>
    </w:p>
    <w:p w14:paraId="43CBA8E0" w14:textId="77777777" w:rsidR="00C44226" w:rsidRPr="00BF7DED" w:rsidRDefault="00C44226" w:rsidP="00C44226">
      <w:pPr>
        <w:jc w:val="both"/>
        <w:rPr>
          <w:lang w:val="pt-BR"/>
        </w:rPr>
      </w:pPr>
      <w:r w:rsidRPr="00BF7DED">
        <w:rPr>
          <w:lang w:val="pt-BR"/>
        </w:rPr>
        <w:t>Segundo o chefe de secção de Comunicação Institucional e Imprensa do Serviço de Protecção Civil e Bombeiros, subinspector bombeiro Alberto Kakunde, as vítimas foram, prontamente, socorridas e levadas a uma unidade sanitária, onde, minutos depois, acabaram por morrer.</w:t>
      </w:r>
    </w:p>
    <w:p w14:paraId="200DD1B5" w14:textId="77777777" w:rsidR="00C44226" w:rsidRDefault="00C44226" w:rsidP="00C44226">
      <w:pPr>
        <w:jc w:val="both"/>
      </w:pPr>
    </w:p>
    <w:p w14:paraId="372911C7" w14:textId="3D9BE0DA" w:rsidR="00C44226" w:rsidRDefault="00C44226" w:rsidP="00C44226">
      <w:pPr>
        <w:jc w:val="both"/>
      </w:pPr>
      <w:r>
        <w:t>From DANIEL ESTEBAN VILLAMIL SIERRA by email at devillamils@correo.udistrital.edu.co.</w:t>
      </w:r>
    </w:p>
    <w:p w14:paraId="6A2B3D12" w14:textId="77777777" w:rsidR="00C44226" w:rsidRPr="00AC721B" w:rsidRDefault="00C44226" w:rsidP="00C44226">
      <w:pPr>
        <w:rPr>
          <w:b/>
          <w:noProof/>
          <w:lang w:val="pt-BR"/>
        </w:rPr>
      </w:pPr>
    </w:p>
    <w:p w14:paraId="26F4373F" w14:textId="557134BC" w:rsidR="00FC7767" w:rsidRPr="00FC7767" w:rsidRDefault="00FC7767" w:rsidP="00977732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37EA5AF5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</w:t>
            </w:r>
            <w:r w:rsidR="003C7277">
              <w:rPr>
                <w:sz w:val="20"/>
              </w:rPr>
              <w:t>2</w:t>
            </w:r>
            <w:r w:rsidRPr="002709B3">
              <w:rPr>
                <w:sz w:val="20"/>
              </w:rPr>
              <w:t xml:space="preserve"> / </w:t>
            </w:r>
            <w:r w:rsidR="00BF7DED">
              <w:rPr>
                <w:sz w:val="20"/>
              </w:rPr>
              <w:t>April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470908A0" w:rsidR="00FC7767" w:rsidRPr="002709B3" w:rsidRDefault="00BF7DED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Mon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18</w:t>
            </w:r>
            <w:r w:rsidR="00293577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25A6C94F" w:rsidR="00FC7767" w:rsidRPr="002709B3" w:rsidRDefault="003D79DC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 xml:space="preserve">, </w:t>
            </w:r>
            <w:r>
              <w:rPr>
                <w:sz w:val="20"/>
              </w:rPr>
              <w:t>0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 xml:space="preserve">Age and </w:t>
            </w:r>
            <w:r w:rsidR="005C2E95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5E7ADD57" w14:textId="76D51F5D" w:rsidR="003C7277" w:rsidRDefault="001A6A43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 W</w:t>
            </w:r>
            <w:r w:rsidR="008D758C">
              <w:rPr>
                <w:sz w:val="20"/>
              </w:rPr>
              <w:t>oman</w:t>
            </w:r>
            <w:r>
              <w:rPr>
                <w:sz w:val="20"/>
              </w:rPr>
              <w:t xml:space="preserve"> (age not specified)</w:t>
            </w:r>
            <w:r w:rsidR="0023770C">
              <w:rPr>
                <w:sz w:val="20"/>
              </w:rPr>
              <w:t>,</w:t>
            </w:r>
            <w:r w:rsidR="00324471">
              <w:rPr>
                <w:sz w:val="20"/>
              </w:rPr>
              <w:t xml:space="preserve"> </w:t>
            </w:r>
          </w:p>
          <w:p w14:paraId="3B7D0720" w14:textId="0F6BFB67" w:rsidR="00FC7767" w:rsidRPr="002709B3" w:rsidRDefault="001A6A43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 Boy (age not specified)</w:t>
            </w:r>
            <w:r w:rsidR="003D79DC">
              <w:rPr>
                <w:sz w:val="20"/>
              </w:rPr>
              <w:t xml:space="preserve"> </w:t>
            </w:r>
          </w:p>
        </w:tc>
      </w:tr>
      <w:tr w:rsidR="00FC7767" w:rsidRPr="001A6A43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7C3AF6D9" w:rsidR="00FC7767" w:rsidRPr="003C7277" w:rsidRDefault="001A6A43" w:rsidP="00FC7767">
            <w:pPr>
              <w:jc w:val="center"/>
              <w:rPr>
                <w:sz w:val="20"/>
                <w:lang w:val="pt-BR"/>
              </w:rPr>
            </w:pPr>
            <w:r w:rsidRPr="001A6A43">
              <w:rPr>
                <w:noProof/>
                <w:sz w:val="20"/>
                <w:lang w:val="pt-BR"/>
              </w:rPr>
              <w:t>Comuna da Glanga, Londuimbali Municipality</w:t>
            </w:r>
            <w:r w:rsidR="008D758C" w:rsidRPr="008D758C">
              <w:rPr>
                <w:noProof/>
                <w:sz w:val="20"/>
                <w:lang w:val="pt-BR"/>
              </w:rPr>
              <w:t>, Huambo Province</w:t>
            </w:r>
            <w:r w:rsidR="00170639" w:rsidRPr="003C7277">
              <w:rPr>
                <w:noProof/>
                <w:sz w:val="20"/>
                <w:lang w:val="pt-BR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2EAD3119" w:rsidR="00FC7767" w:rsidRPr="002709B3" w:rsidRDefault="001A6A43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t specified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A6A43"/>
    <w:rsid w:val="001B0A4C"/>
    <w:rsid w:val="001B6157"/>
    <w:rsid w:val="0023770C"/>
    <w:rsid w:val="00256B49"/>
    <w:rsid w:val="002709B3"/>
    <w:rsid w:val="00293577"/>
    <w:rsid w:val="002A4388"/>
    <w:rsid w:val="00322B0A"/>
    <w:rsid w:val="00324471"/>
    <w:rsid w:val="003C7277"/>
    <w:rsid w:val="003D79DC"/>
    <w:rsid w:val="004444C8"/>
    <w:rsid w:val="00486504"/>
    <w:rsid w:val="004A70E5"/>
    <w:rsid w:val="00541C37"/>
    <w:rsid w:val="00583972"/>
    <w:rsid w:val="00591688"/>
    <w:rsid w:val="005B6F87"/>
    <w:rsid w:val="005C2E95"/>
    <w:rsid w:val="005F11BD"/>
    <w:rsid w:val="006D485E"/>
    <w:rsid w:val="007D24AB"/>
    <w:rsid w:val="007D6E63"/>
    <w:rsid w:val="0081164E"/>
    <w:rsid w:val="00837154"/>
    <w:rsid w:val="0089007B"/>
    <w:rsid w:val="008D758C"/>
    <w:rsid w:val="008E1172"/>
    <w:rsid w:val="00914C82"/>
    <w:rsid w:val="00921A67"/>
    <w:rsid w:val="009330FC"/>
    <w:rsid w:val="00947CD9"/>
    <w:rsid w:val="00977732"/>
    <w:rsid w:val="009D3699"/>
    <w:rsid w:val="009F2BE1"/>
    <w:rsid w:val="009F5F9C"/>
    <w:rsid w:val="00A113D2"/>
    <w:rsid w:val="00A83B90"/>
    <w:rsid w:val="00AC721B"/>
    <w:rsid w:val="00B06C51"/>
    <w:rsid w:val="00B55D84"/>
    <w:rsid w:val="00B758FD"/>
    <w:rsid w:val="00BE630C"/>
    <w:rsid w:val="00BF7DED"/>
    <w:rsid w:val="00C44226"/>
    <w:rsid w:val="00C777ED"/>
    <w:rsid w:val="00C939D7"/>
    <w:rsid w:val="00D00BB8"/>
    <w:rsid w:val="00D01A7B"/>
    <w:rsid w:val="00D164FC"/>
    <w:rsid w:val="00D715BB"/>
    <w:rsid w:val="00D8518F"/>
    <w:rsid w:val="00D86077"/>
    <w:rsid w:val="00DD3892"/>
    <w:rsid w:val="00E3265C"/>
    <w:rsid w:val="00E823D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DE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jornaldeangola.ao/ao/noticias/descarga-electrica-mata-mae-e-filho/" TargetMode="External"/><Relationship Id="rId4" Type="http://schemas.openxmlformats.org/officeDocument/2006/relationships/hyperlink" Target="https://www.jornaldeangola.ao/ao/noticias/descarga-electrica-mata-mae-e-filho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Ronald Holle</cp:lastModifiedBy>
  <cp:revision>41</cp:revision>
  <dcterms:created xsi:type="dcterms:W3CDTF">2018-11-25T04:06:00Z</dcterms:created>
  <dcterms:modified xsi:type="dcterms:W3CDTF">2022-05-04T18:14:00Z</dcterms:modified>
</cp:coreProperties>
</file>